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0/04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0/04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Benedetta Basset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Benedetta Bassett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52174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52174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Lorenzo Ami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Lorenzo Amic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5 Climb P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5 Climb Pa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